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 Davenpo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enpo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 Juniper Tree Court Hoffman Estates, IL, USA 60169-1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davenport35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21550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